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5364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chalina Sobier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iktoria Kowali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